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7A28" w:rsidRDefault="00FF7A28" w:rsidP="00206922"/>
    <w:tbl>
      <w:tblPr>
        <w:tblStyle w:val="TableGrid"/>
        <w:tblpPr w:leftFromText="180" w:rightFromText="180" w:vertAnchor="text" w:horzAnchor="margin" w:tblpXSpec="center" w:tblpY="-302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D4B4" w:themeFill="accent6" w:themeFillTint="66"/>
        <w:tblLook w:val="04A0"/>
      </w:tblPr>
      <w:tblGrid>
        <w:gridCol w:w="1809"/>
        <w:gridCol w:w="8324"/>
      </w:tblGrid>
      <w:tr w:rsidR="00A14B77" w:rsidRPr="00D4795F" w:rsidTr="008C64D2">
        <w:trPr>
          <w:trHeight w:val="1142"/>
        </w:trPr>
        <w:tc>
          <w:tcPr>
            <w:tcW w:w="1809" w:type="dxa"/>
            <w:shd w:val="clear" w:color="auto" w:fill="FBD4B4" w:themeFill="accent6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58"/>
              <w:picture/>
            </w:sdtPr>
            <w:sdtContent>
              <w:p w:rsidR="00A14B77" w:rsidRPr="00D4795F" w:rsidRDefault="00A861D6" w:rsidP="00A14B77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29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A14B77" w:rsidRPr="00D4795F" w:rsidRDefault="00A14B77" w:rsidP="00A14B7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24" w:type="dxa"/>
            <w:shd w:val="clear" w:color="auto" w:fill="FBD4B4" w:themeFill="accent6" w:themeFillTint="66"/>
          </w:tcPr>
          <w:p w:rsidR="00A14B77" w:rsidRPr="001102A5" w:rsidRDefault="00A14B77" w:rsidP="00A14B7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</w:t>
            </w: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</w:t>
            </w: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(Annexure 7)</w:t>
            </w:r>
          </w:p>
          <w:p w:rsidR="00A14B77" w:rsidRPr="001102A5" w:rsidRDefault="00A14B77" w:rsidP="00A14B7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Premature Termination/ Suspension/ Discontinuation Report Format</w:t>
            </w:r>
          </w:p>
          <w:p w:rsidR="00A14B77" w:rsidRPr="00A861D6" w:rsidRDefault="00A14B77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</w:t>
            </w:r>
            <w:r w:rsidR="00A861D6"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A861D6" w:rsidRDefault="00A14B77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</w:t>
            </w:r>
            <w:r w:rsidR="00A861D6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</w:t>
            </w:r>
          </w:p>
          <w:p w:rsidR="00A14B77" w:rsidRPr="00D4795F" w:rsidRDefault="00A861D6" w:rsidP="00A861D6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                                                </w:t>
            </w:r>
            <w:r w:rsidR="00A14B77" w:rsidRPr="0047436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A14B77" w:rsidRPr="0047436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A14B77" w:rsidRPr="0047436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3A456C" w:rsidRPr="0047436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A14B77" w:rsidRPr="0047436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3A456C" w:rsidRPr="00474365">
              <w:rPr>
                <w:rFonts w:asciiTheme="minorHAnsi" w:hAnsiTheme="minorHAnsi" w:cs="Gotham"/>
                <w:i/>
                <w:lang w:val="en-IN"/>
              </w:rPr>
            </w:r>
            <w:r w:rsidR="003A456C" w:rsidRPr="0047436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A14B77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14B77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14B77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14B77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A14B77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3A456C" w:rsidRPr="0047436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3149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A14B77" w:rsidRPr="00D4795F" w:rsidTr="008C64D2">
        <w:trPr>
          <w:trHeight w:val="1476"/>
        </w:trPr>
        <w:tc>
          <w:tcPr>
            <w:tcW w:w="9776" w:type="dxa"/>
            <w:shd w:val="clear" w:color="auto" w:fill="auto"/>
          </w:tcPr>
          <w:p w:rsidR="00A14B77" w:rsidRPr="00D4795F" w:rsidRDefault="00A14B77" w:rsidP="00A14B77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bookmarkStart w:id="0" w:name="Text361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0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14B77" w:rsidRPr="00D4795F" w:rsidRDefault="00A14B77" w:rsidP="008C64D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  <w:p w:rsidR="00A14B77" w:rsidRPr="00D4795F" w:rsidRDefault="00A14B77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2"/>
                  <w:enabled/>
                  <w:calcOnExit w:val="0"/>
                  <w:textInput/>
                </w:ffData>
              </w:fldChar>
            </w:r>
            <w:bookmarkStart w:id="1" w:name="Text362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3A456C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</w:p>
          <w:p w:rsidR="00A14B77" w:rsidRPr="00D4795F" w:rsidRDefault="00A14B77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</w:tc>
      </w:tr>
    </w:tbl>
    <w:tbl>
      <w:tblPr>
        <w:tblW w:w="9895" w:type="dxa"/>
        <w:jc w:val="center"/>
        <w:tblInd w:w="-289" w:type="dxa"/>
        <w:tblLayout w:type="fixed"/>
        <w:tblLook w:val="04A0"/>
      </w:tblPr>
      <w:tblGrid>
        <w:gridCol w:w="426"/>
        <w:gridCol w:w="4748"/>
        <w:gridCol w:w="4721"/>
      </w:tblGrid>
      <w:tr w:rsidR="00A14B77" w:rsidRPr="00D4795F" w:rsidTr="008C64D2">
        <w:trPr>
          <w:trHeight w:val="895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0"/>
              </w:numPr>
              <w:spacing w:after="0" w:line="240" w:lineRule="auto"/>
              <w:contextualSpacing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4748" w:type="dxa"/>
          </w:tcPr>
          <w:p w:rsidR="00A14B77" w:rsidRPr="00D4795F" w:rsidRDefault="00A14B77" w:rsidP="008C64D2">
            <w:pPr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Date of EC Approval:   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6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21" w:type="dxa"/>
          </w:tcPr>
          <w:p w:rsidR="00A14B77" w:rsidRPr="00D4795F" w:rsidRDefault="00A14B77" w:rsidP="008C64D2">
            <w:pPr>
              <w:tabs>
                <w:tab w:val="right" w:pos="4505"/>
              </w:tabs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start of study:</w:t>
            </w:r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ab/>
            </w:r>
          </w:p>
        </w:tc>
      </w:tr>
      <w:tr w:rsidR="00A14B77" w:rsidRPr="00D4795F" w:rsidTr="008C64D2">
        <w:trPr>
          <w:trHeight w:val="401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Last Progress Report Submitted to EC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="00BB2270">
              <w:rPr>
                <w:rFonts w:asciiTheme="minorHAnsi" w:hAnsiTheme="minorHAnsi" w:cs="Calibri"/>
                <w:noProof/>
                <w:lang w:val="en-IN"/>
              </w:rPr>
              <w:t xml:space="preserve">    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28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hAnsiTheme="minorHAnsi" w:cs="Calibri"/>
                <w:color w:val="AEAAAA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Date of Termination/suspension/discontinuation:</w:t>
            </w:r>
            <w:r w:rsidR="00BB2270">
              <w:rPr>
                <w:rFonts w:asciiTheme="minorHAnsi" w:hAnsiTheme="minorHAnsi" w:cs="Calibri"/>
                <w:color w:val="00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8C64D2">
        <w:trPr>
          <w:trHeight w:val="621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Tick the appropriate</w:t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remature Termination  </w:t>
            </w:r>
            <w:r w:rsidR="003A456C" w:rsidRPr="003A456C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Suspension </w:t>
            </w:r>
            <w:r w:rsidR="003A456C" w:rsidRPr="003A456C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Discontinuation </w:t>
            </w:r>
            <w:r w:rsidR="003A456C" w:rsidRPr="003A456C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A14B77" w:rsidRPr="00D4795F" w:rsidTr="008C64D2">
        <w:trPr>
          <w:trHeight w:val="857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Reason for Termination/Suspension/Discontinuation:  </w:t>
            </w:r>
            <w:bookmarkStart w:id="2" w:name="Text363"/>
            <w:r w:rsidR="003A456C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hAnsiTheme="minorHAnsi" w:cs="Calibri"/>
                <w:lang w:val="en-IN"/>
              </w:rPr>
            </w:r>
            <w:r w:rsidR="003A456C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2"/>
          </w:p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on taken Post Termination/ Suspension/Discontinuation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3" w:name="Text364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3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70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lans for post study follow up/withdrawal</w:t>
            </w:r>
            <w:r w:rsidRPr="00D4795F">
              <w:rPr>
                <w:rFonts w:asciiTheme="minorHAnsi" w:eastAsia="Arial" w:hAnsiTheme="minorHAnsi" w:cs="Calibri"/>
                <w:b/>
                <w:color w:val="FF0000"/>
                <w:sz w:val="24"/>
                <w:vertAlign w:val="superscript"/>
                <w:lang w:val="en-IN"/>
              </w:rPr>
              <w:t>21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(if any)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4" w:name="Text365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4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255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Times New Roman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study participants:</w:t>
            </w:r>
          </w:p>
        </w:tc>
      </w:tr>
      <w:tr w:rsidR="00A14B77" w:rsidRPr="00D4795F" w:rsidTr="008C64D2">
        <w:trPr>
          <w:trHeight w:val="47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participants to be recruited: </w:t>
            </w:r>
            <w:bookmarkStart w:id="5" w:name="Text366"/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5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Screened: </w:t>
            </w:r>
            <w:bookmarkStart w:id="6" w:name="Text367"/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6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Screen failures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</w:t>
            </w:r>
          </w:p>
        </w:tc>
      </w:tr>
      <w:tr w:rsidR="00A14B77" w:rsidRPr="00D4795F" w:rsidTr="008C64D2">
        <w:trPr>
          <w:trHeight w:val="968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Enrolled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Consent Withdrawn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Reason(Give details)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Withdrawn by PI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Reason(Give details)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8C64D2">
        <w:trPr>
          <w:trHeight w:val="48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ve on treatment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Completed treatment 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on Follow-up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8C64D2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  <w:bookmarkStart w:id="7" w:name="Text269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lost to follow up: </w:t>
            </w:r>
            <w:bookmarkEnd w:id="7"/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Any other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>No. of drop outs: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</w:t>
            </w:r>
          </w:p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Reasons for each drop-out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2D72C3" w:rsidRDefault="00A14B77" w:rsidP="008C64D2">
            <w:pPr>
              <w:spacing w:after="0" w:line="240" w:lineRule="auto"/>
              <w:contextualSpacing/>
              <w:rPr>
                <w:rFonts w:asciiTheme="minorHAnsi" w:hAnsiTheme="minorHAnsi" w:cs="Gotham Medium"/>
                <w:i/>
                <w:iCs/>
                <w:color w:val="000000"/>
                <w:sz w:val="14"/>
                <w:szCs w:val="14"/>
              </w:rPr>
            </w:pPr>
          </w:p>
        </w:tc>
      </w:tr>
      <w:tr w:rsidR="00A14B77" w:rsidRPr="00D4795F" w:rsidTr="008C64D2">
        <w:trPr>
          <w:trHeight w:val="82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Number of SAEs reported till date in the study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ve any unexpected adverse events or outcomes observed in the study been reported to the EC?</w:t>
            </w:r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3A456C" w:rsidRPr="003A456C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3A456C" w:rsidRPr="003A456C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A14B77" w:rsidRPr="00D4795F" w:rsidTr="008C64D2">
        <w:trPr>
          <w:trHeight w:val="66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Have there been participant complaints or feedback about the study?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3A456C" w:rsidRPr="003A456C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3A456C" w:rsidRPr="003A456C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A14B77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f yes, provide details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962B61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962B61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  <w:p w:rsidR="00A14B77" w:rsidRPr="00D4795F" w:rsidRDefault="00962B61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713F9A">
              <w:rPr>
                <w:rStyle w:val="A9"/>
                <w:rFonts w:asciiTheme="minorHAnsi" w:hAnsiTheme="minorHAnsi"/>
                <w:color w:val="FF0000"/>
                <w:sz w:val="16"/>
                <w:szCs w:val="16"/>
                <w:vertAlign w:val="superscript"/>
              </w:rPr>
              <w:t>21</w:t>
            </w:r>
            <w:r w:rsidRPr="00713F9A">
              <w:rPr>
                <w:rStyle w:val="A9"/>
                <w:rFonts w:asciiTheme="minorHAnsi" w:hAnsiTheme="minorHAnsi"/>
                <w:sz w:val="16"/>
                <w:szCs w:val="16"/>
              </w:rPr>
              <w:t xml:space="preserve"> </w:t>
            </w:r>
            <w:r w:rsidRPr="00713F9A">
              <w:rPr>
                <w:rStyle w:val="A4"/>
                <w:rFonts w:asciiTheme="minorHAnsi" w:hAnsiTheme="minorHAnsi"/>
                <w:sz w:val="16"/>
                <w:szCs w:val="16"/>
              </w:rPr>
              <w:t>Describe post-termination/suspension/ discontinuation follow up plans if any. Also describe any withdrawal plans for the study.</w:t>
            </w:r>
          </w:p>
        </w:tc>
      </w:tr>
      <w:tr w:rsidR="00A14B77" w:rsidRPr="00D4795F" w:rsidTr="008C64D2">
        <w:trPr>
          <w:trHeight w:val="76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</w:t>
            </w:r>
            <w:r>
              <w:rPr>
                <w:rFonts w:asciiTheme="minorHAnsi" w:eastAsia="Arial" w:hAnsiTheme="minorHAnsi" w:cs="Calibri"/>
                <w:lang w:val="en-IN"/>
              </w:rPr>
              <w:t>ve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there been any suggestions from the SAE Sub Committee?  </w:t>
            </w:r>
            <w:r>
              <w:rPr>
                <w:rFonts w:asciiTheme="minorHAnsi" w:eastAsia="Arial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3A456C" w:rsidRPr="003A456C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3A456C" w:rsidRPr="003A456C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f yes, have you implemented that suggestion?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3A456C" w:rsidRPr="003A456C">
              <w:rPr>
                <w:rFonts w:cs="Calibri"/>
              </w:rPr>
              <w:pict>
                <v:shape id="_x0000_i1034" type="#_x0000_t75" style="width:10.75pt;height:11.8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3A456C" w:rsidRPr="003A456C">
              <w:rPr>
                <w:rFonts w:cs="Calibri"/>
              </w:rPr>
              <w:pict>
                <v:shape id="_x0000_i1035" type="#_x0000_t75" style="width:10.75pt;height:11.8pt" o:bordertopcolor="this" o:borderleftcolor="this" o:borderbottomcolor="this" o:borderrightcolor="this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Default="00A14B77" w:rsidP="008C64D2">
            <w:pPr>
              <w:spacing w:after="0" w:line="240" w:lineRule="auto"/>
              <w:rPr>
                <w:rFonts w:cs="Calibri"/>
              </w:rPr>
            </w:pPr>
          </w:p>
          <w:p w:rsidR="00A14B77" w:rsidRPr="00713F9A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sz w:val="16"/>
                <w:szCs w:val="16"/>
                <w:lang w:val="en-IN"/>
              </w:rPr>
            </w:pPr>
          </w:p>
        </w:tc>
      </w:tr>
      <w:tr w:rsidR="00A14B77" w:rsidRPr="00D4795F" w:rsidTr="008C64D2">
        <w:trPr>
          <w:trHeight w:val="56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1E1BF0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 the procedures for withdrawal of enrolled participants take into account their rights and welfare? (e.g., making arrangements for medical care of research participants): If yes, provide details</w:t>
            </w:r>
            <w:r w:rsidR="001E1BF0">
              <w:rPr>
                <w:rFonts w:asciiTheme="minorHAnsi" w:eastAsia="Arial" w:hAnsiTheme="minorHAnsi" w:cs="Calibri"/>
                <w:lang w:val="en-IN"/>
              </w:rPr>
              <w:t xml:space="preserve">  </w:t>
            </w:r>
          </w:p>
          <w:p w:rsidR="001E1BF0" w:rsidRDefault="001E1BF0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3A456C" w:rsidRPr="003A456C">
              <w:rPr>
                <w:rFonts w:cs="Calibri"/>
              </w:rPr>
              <w:pict>
                <v:shape id="_x0000_i1036" type="#_x0000_t75" style="width:10.75pt;height:11.8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3A456C" w:rsidRPr="003A456C">
              <w:rPr>
                <w:rFonts w:cs="Calibri"/>
              </w:rPr>
              <w:pict>
                <v:shape id="_x0000_i1037" type="#_x0000_t75" style="width:10.75pt;height:11.8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A14B77" w:rsidRPr="00D4795F" w:rsidRDefault="003A456C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8" w:name="Text464"/>
            <w:r w:rsidR="00A14B77"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eastAsia="Arial" w:hAnsiTheme="minorHAnsi" w:cs="Calibri"/>
                <w:lang w:val="en-IN"/>
              </w:rPr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8"/>
          </w:p>
          <w:p w:rsidR="00A14B77" w:rsidRPr="00D4795F" w:rsidRDefault="00A14B77" w:rsidP="008C64D2">
            <w:pPr>
              <w:spacing w:after="0" w:line="240" w:lineRule="auto"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Summary of Results (if any): 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3A456C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</w:tbl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Default="00A14B77" w:rsidP="008C64D2"/>
    <w:p w:rsidR="00A14B77" w:rsidRPr="00D4795F" w:rsidRDefault="00A14B77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Signature of PI:      </w:t>
      </w:r>
      <w:sdt>
        <w:sdtPr>
          <w:rPr>
            <w:rFonts w:asciiTheme="minorHAnsi" w:hAnsiTheme="minorHAnsi" w:cs="Times New Roman"/>
            <w:lang w:val="en-IN"/>
          </w:rPr>
          <w:id w:val="31594355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789024" cy="789024"/>
                <wp:effectExtent l="19050" t="0" r="0" b="0"/>
                <wp:docPr id="1631" name="Picture 16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8969" cy="7889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7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14B77" w:rsidRPr="00ED7C5A" w:rsidRDefault="00A14B77" w:rsidP="008C64D2"/>
    <w:p w:rsidR="00FF7A28" w:rsidRPr="00D82C48" w:rsidRDefault="00FF7A28" w:rsidP="00206922"/>
    <w:p w:rsidR="00B83C0C" w:rsidRDefault="00B83C0C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2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6260" w:rsidRDefault="00976260">
      <w:pPr>
        <w:spacing w:after="0" w:line="240" w:lineRule="auto"/>
      </w:pPr>
      <w:r>
        <w:separator/>
      </w:r>
    </w:p>
  </w:endnote>
  <w:endnote w:type="continuationSeparator" w:id="1">
    <w:p w:rsidR="00976260" w:rsidRDefault="00976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B376AD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6260" w:rsidRDefault="00976260">
      <w:pPr>
        <w:spacing w:after="0" w:line="240" w:lineRule="auto"/>
      </w:pPr>
    </w:p>
  </w:footnote>
  <w:footnote w:type="continuationSeparator" w:id="1">
    <w:p w:rsidR="00976260" w:rsidRDefault="009762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12642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2F00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456C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0BBA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260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6A77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6AD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15D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4AC2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42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footer" Target="footer1.xml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82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42:00Z</dcterms:created>
  <dcterms:modified xsi:type="dcterms:W3CDTF">2022-07-21T21:42:00Z</dcterms:modified>
</cp:coreProperties>
</file>